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5215" w:rsidRPr="004E686D" w:rsidRDefault="00BA46BB" w:rsidP="004E686D">
      <w:pPr>
        <w:pStyle w:val="Heading1"/>
        <w:spacing w:before="0"/>
        <w:jc w:val="center"/>
        <w:rPr>
          <w:color w:val="auto"/>
          <w:sz w:val="40"/>
          <w:szCs w:val="40"/>
        </w:rPr>
      </w:pPr>
      <w:bookmarkStart w:id="0" w:name="gary-b.-genett"/>
      <w:bookmarkStart w:id="1" w:name="_GoBack"/>
      <w:bookmarkEnd w:id="0"/>
      <w:bookmarkEnd w:id="1"/>
      <w:r w:rsidRPr="004E686D">
        <w:rPr>
          <w:color w:val="auto"/>
          <w:sz w:val="40"/>
          <w:szCs w:val="40"/>
        </w:rPr>
        <w:t>Gary B. Genett</w:t>
      </w:r>
    </w:p>
    <w:p w:rsidR="003A5215" w:rsidRPr="004E686D" w:rsidRDefault="00BA46BB" w:rsidP="004E686D">
      <w:pPr>
        <w:spacing w:after="0"/>
        <w:jc w:val="center"/>
      </w:pPr>
      <w:r w:rsidRPr="004E686D">
        <w:t xml:space="preserve">Seattle, WA • 206-391-6606 • </w:t>
      </w:r>
      <w:hyperlink r:id="rId7">
        <w:r w:rsidRPr="004E686D">
          <w:rPr>
            <w:rStyle w:val="Link"/>
            <w:color w:val="auto"/>
          </w:rPr>
          <w:t>me@garybgenett.net</w:t>
        </w:r>
      </w:hyperlink>
      <w:r w:rsidRPr="004E686D">
        <w:t xml:space="preserve"> • </w:t>
      </w:r>
      <w:hyperlink r:id="rId8">
        <w:r w:rsidRPr="004E686D">
          <w:rPr>
            <w:rStyle w:val="Link"/>
            <w:color w:val="auto"/>
          </w:rPr>
          <w:t>www.linkedin.com/in/gary-b-genett</w:t>
        </w:r>
      </w:hyperlink>
    </w:p>
    <w:p w:rsidR="003A5215" w:rsidRPr="004E686D" w:rsidRDefault="004E686D" w:rsidP="004E686D">
      <w:pPr>
        <w:jc w:val="center"/>
      </w:pPr>
      <w:r w:rsidRPr="004E686D">
        <w:pict>
          <v:rect id="_x0000_i1025" style="width:518.4pt;height:.1pt" o:hralign="center" o:hrstd="t" o:hrnoshade="t" o:hr="t"/>
        </w:pict>
      </w:r>
    </w:p>
    <w:p w:rsidR="003A5215" w:rsidRPr="004E686D" w:rsidRDefault="00BA46BB" w:rsidP="004E686D">
      <w:pPr>
        <w:pStyle w:val="Heading2"/>
        <w:jc w:val="center"/>
        <w:rPr>
          <w:color w:val="auto"/>
        </w:rPr>
      </w:pPr>
      <w:bookmarkStart w:id="2" w:name="pathfinder-technologist"/>
      <w:bookmarkEnd w:id="2"/>
      <w:r w:rsidRPr="004E686D">
        <w:rPr>
          <w:color w:val="auto"/>
        </w:rPr>
        <w:t>Pathfinder &amp; Technologist</w:t>
      </w:r>
    </w:p>
    <w:p w:rsidR="003A5215" w:rsidRPr="004E686D" w:rsidRDefault="00BA46BB" w:rsidP="004E686D">
      <w:pPr>
        <w:jc w:val="center"/>
        <w:rPr>
          <w:sz w:val="24"/>
          <w:szCs w:val="24"/>
        </w:rPr>
      </w:pPr>
      <w:r w:rsidRPr="004E686D">
        <w:rPr>
          <w:b/>
          <w:sz w:val="24"/>
          <w:szCs w:val="24"/>
        </w:rPr>
        <w:t>Organizational Change | Project Management | Product Ownership</w:t>
      </w:r>
    </w:p>
    <w:p w:rsidR="003A5215" w:rsidRPr="004E686D" w:rsidRDefault="00BA46BB" w:rsidP="004E686D">
      <w:pPr>
        <w:jc w:val="both"/>
      </w:pPr>
      <w:r w:rsidRPr="004E686D">
        <w:t>Goal-focused professional with 15+ years’ success driving all aspects of product ownership, project management, and organizational change to cultivate growth within pr</w:t>
      </w:r>
      <w:r w:rsidRPr="004E686D">
        <w:t>essurized environments. Strong ability to build and lead teams that meet and exceed established goals and expectations. Highly adept at developing and implementing controls, processes, and best practices that enhance operational efficiency and mitigate ris</w:t>
      </w:r>
      <w:r w:rsidRPr="004E686D">
        <w:t>ks. Well-versed in GNU/Linux, cloud architecture, and automation. Demonstrated ability to guide full product and project management lifecycle, from scope definition and initial planning to final delivery, to ensure on-time, on-budget, and on-target results</w:t>
      </w:r>
      <w:r w:rsidRPr="004E686D">
        <w:t>.</w:t>
      </w:r>
    </w:p>
    <w:p w:rsidR="003A5215" w:rsidRPr="004E686D" w:rsidRDefault="00BA46BB" w:rsidP="004E686D">
      <w:pPr>
        <w:spacing w:after="0"/>
        <w:jc w:val="center"/>
        <w:rPr>
          <w:i/>
          <w:iCs/>
          <w:u w:val="single"/>
        </w:rPr>
      </w:pPr>
      <w:r w:rsidRPr="004E686D">
        <w:rPr>
          <w:b/>
          <w:i/>
          <w:iCs/>
          <w:u w:val="single"/>
        </w:rPr>
        <w:t>Core Competencies</w:t>
      </w:r>
    </w:p>
    <w:tbl>
      <w:tblPr>
        <w:tblW w:w="0" w:type="pct"/>
        <w:tblLook w:val="04A0" w:firstRow="1" w:lastRow="0" w:firstColumn="1" w:lastColumn="0" w:noHBand="0" w:noVBand="1"/>
      </w:tblPr>
      <w:tblGrid>
        <w:gridCol w:w="3708"/>
        <w:gridCol w:w="3270"/>
        <w:gridCol w:w="2978"/>
      </w:tblGrid>
      <w:tr w:rsidR="004E686D" w:rsidRPr="004E686D">
        <w:tc>
          <w:tcPr>
            <w:tcW w:w="0" w:type="auto"/>
          </w:tcPr>
          <w:p w:rsidR="003A5215" w:rsidRPr="004E686D" w:rsidRDefault="00BA46BB" w:rsidP="004E686D">
            <w:pPr>
              <w:pStyle w:val="Compact"/>
              <w:jc w:val="both"/>
            </w:pPr>
            <w:r w:rsidRPr="004E686D">
              <w:t>• Change Management &amp; Transformation</w:t>
            </w:r>
          </w:p>
        </w:tc>
        <w:tc>
          <w:tcPr>
            <w:tcW w:w="0" w:type="auto"/>
          </w:tcPr>
          <w:p w:rsidR="003A5215" w:rsidRPr="004E686D" w:rsidRDefault="00BA46BB" w:rsidP="004E686D">
            <w:pPr>
              <w:pStyle w:val="Compact"/>
              <w:jc w:val="both"/>
            </w:pPr>
            <w:r w:rsidRPr="004E686D">
              <w:t>• System &amp; Process Optimization</w:t>
            </w:r>
          </w:p>
        </w:tc>
        <w:tc>
          <w:tcPr>
            <w:tcW w:w="0" w:type="auto"/>
          </w:tcPr>
          <w:p w:rsidR="003A5215" w:rsidRPr="004E686D" w:rsidRDefault="00BA46BB" w:rsidP="004E686D">
            <w:pPr>
              <w:pStyle w:val="Compact"/>
              <w:jc w:val="both"/>
            </w:pPr>
            <w:r w:rsidRPr="004E686D">
              <w:t>• Technical Project Management</w:t>
            </w:r>
          </w:p>
        </w:tc>
      </w:tr>
      <w:tr w:rsidR="004E686D" w:rsidRPr="004E686D">
        <w:tc>
          <w:tcPr>
            <w:tcW w:w="0" w:type="auto"/>
          </w:tcPr>
          <w:p w:rsidR="003A5215" w:rsidRPr="004E686D" w:rsidRDefault="00BA46BB" w:rsidP="004E686D">
            <w:pPr>
              <w:pStyle w:val="Compact"/>
              <w:jc w:val="both"/>
            </w:pPr>
            <w:r w:rsidRPr="004E686D">
              <w:t>• Product Strategy &amp; Roadmap</w:t>
            </w:r>
          </w:p>
        </w:tc>
        <w:tc>
          <w:tcPr>
            <w:tcW w:w="0" w:type="auto"/>
          </w:tcPr>
          <w:p w:rsidR="003A5215" w:rsidRPr="004E686D" w:rsidRDefault="00BA46BB" w:rsidP="004E686D">
            <w:pPr>
              <w:pStyle w:val="Compact"/>
              <w:jc w:val="both"/>
            </w:pPr>
            <w:r w:rsidRPr="004E686D">
              <w:t>• Cross-functional Collaboration</w:t>
            </w:r>
          </w:p>
        </w:tc>
        <w:tc>
          <w:tcPr>
            <w:tcW w:w="0" w:type="auto"/>
          </w:tcPr>
          <w:p w:rsidR="003A5215" w:rsidRPr="004E686D" w:rsidRDefault="00BA46BB" w:rsidP="004E686D">
            <w:pPr>
              <w:pStyle w:val="Compact"/>
              <w:jc w:val="both"/>
            </w:pPr>
            <w:r w:rsidRPr="004E686D">
              <w:t>• Stakeholder Engagement</w:t>
            </w:r>
          </w:p>
        </w:tc>
      </w:tr>
      <w:tr w:rsidR="004E686D" w:rsidRPr="004E686D">
        <w:tc>
          <w:tcPr>
            <w:tcW w:w="0" w:type="auto"/>
          </w:tcPr>
          <w:p w:rsidR="003A5215" w:rsidRPr="004E686D" w:rsidRDefault="00BA46BB" w:rsidP="004E686D">
            <w:pPr>
              <w:pStyle w:val="Compact"/>
              <w:jc w:val="both"/>
            </w:pPr>
            <w:r w:rsidRPr="004E686D">
              <w:t>• Scope Definition &amp; Planning</w:t>
            </w:r>
          </w:p>
        </w:tc>
        <w:tc>
          <w:tcPr>
            <w:tcW w:w="0" w:type="auto"/>
          </w:tcPr>
          <w:p w:rsidR="003A5215" w:rsidRPr="004E686D" w:rsidRDefault="00BA46BB" w:rsidP="004E686D">
            <w:pPr>
              <w:pStyle w:val="Compact"/>
              <w:jc w:val="both"/>
            </w:pPr>
            <w:r w:rsidRPr="004E686D">
              <w:t>• Requirements Ga</w:t>
            </w:r>
            <w:r w:rsidRPr="004E686D">
              <w:t>thering</w:t>
            </w:r>
          </w:p>
        </w:tc>
        <w:tc>
          <w:tcPr>
            <w:tcW w:w="0" w:type="auto"/>
          </w:tcPr>
          <w:p w:rsidR="003A5215" w:rsidRPr="004E686D" w:rsidRDefault="00BA46BB" w:rsidP="004E686D">
            <w:pPr>
              <w:pStyle w:val="Compact"/>
              <w:jc w:val="both"/>
            </w:pPr>
            <w:r w:rsidRPr="004E686D">
              <w:t>• Delivery Management</w:t>
            </w:r>
          </w:p>
        </w:tc>
      </w:tr>
      <w:tr w:rsidR="004E686D" w:rsidRPr="004E686D">
        <w:tc>
          <w:tcPr>
            <w:tcW w:w="0" w:type="auto"/>
          </w:tcPr>
          <w:p w:rsidR="003A5215" w:rsidRPr="004E686D" w:rsidRDefault="00BA46BB" w:rsidP="004E686D">
            <w:pPr>
              <w:pStyle w:val="Compact"/>
              <w:jc w:val="both"/>
            </w:pPr>
            <w:r w:rsidRPr="004E686D">
              <w:t>• Team Building and Leadership</w:t>
            </w:r>
          </w:p>
        </w:tc>
        <w:tc>
          <w:tcPr>
            <w:tcW w:w="0" w:type="auto"/>
          </w:tcPr>
          <w:p w:rsidR="003A5215" w:rsidRPr="004E686D" w:rsidRDefault="00BA46BB" w:rsidP="004E686D">
            <w:pPr>
              <w:pStyle w:val="Compact"/>
              <w:jc w:val="both"/>
            </w:pPr>
            <w:r w:rsidRPr="004E686D">
              <w:t>• Product Support, Sales &amp; Training</w:t>
            </w:r>
          </w:p>
        </w:tc>
        <w:tc>
          <w:tcPr>
            <w:tcW w:w="0" w:type="auto"/>
          </w:tcPr>
          <w:p w:rsidR="003A5215" w:rsidRPr="004E686D" w:rsidRDefault="00BA46BB" w:rsidP="004E686D">
            <w:pPr>
              <w:pStyle w:val="Compact"/>
              <w:jc w:val="both"/>
            </w:pPr>
            <w:r w:rsidRPr="004E686D">
              <w:t>• Budget Management</w:t>
            </w:r>
          </w:p>
        </w:tc>
      </w:tr>
      <w:tr w:rsidR="004E686D" w:rsidRPr="004E686D">
        <w:tc>
          <w:tcPr>
            <w:tcW w:w="0" w:type="auto"/>
          </w:tcPr>
          <w:p w:rsidR="003A5215" w:rsidRPr="004E686D" w:rsidRDefault="00BA46BB" w:rsidP="004E686D">
            <w:pPr>
              <w:pStyle w:val="Compact"/>
              <w:jc w:val="both"/>
            </w:pPr>
            <w:r w:rsidRPr="004E686D">
              <w:t>• Full Product Development Lifecycle</w:t>
            </w:r>
          </w:p>
        </w:tc>
        <w:tc>
          <w:tcPr>
            <w:tcW w:w="0" w:type="auto"/>
          </w:tcPr>
          <w:p w:rsidR="003A5215" w:rsidRPr="004E686D" w:rsidRDefault="00BA46BB" w:rsidP="004E686D">
            <w:pPr>
              <w:pStyle w:val="Compact"/>
              <w:jc w:val="both"/>
            </w:pPr>
            <w:r w:rsidRPr="004E686D">
              <w:t>• Program &amp; Schedule Management</w:t>
            </w:r>
          </w:p>
        </w:tc>
        <w:tc>
          <w:tcPr>
            <w:tcW w:w="0" w:type="auto"/>
          </w:tcPr>
          <w:p w:rsidR="003A5215" w:rsidRPr="004E686D" w:rsidRDefault="00BA46BB" w:rsidP="004E686D">
            <w:pPr>
              <w:pStyle w:val="Compact"/>
              <w:jc w:val="both"/>
            </w:pPr>
            <w:r w:rsidRPr="004E686D">
              <w:t>• Release Management</w:t>
            </w:r>
          </w:p>
        </w:tc>
      </w:tr>
      <w:tr w:rsidR="004E686D" w:rsidRPr="004E686D">
        <w:tc>
          <w:tcPr>
            <w:tcW w:w="0" w:type="auto"/>
          </w:tcPr>
          <w:p w:rsidR="003A5215" w:rsidRPr="004E686D" w:rsidRDefault="00BA46BB" w:rsidP="004E686D">
            <w:pPr>
              <w:pStyle w:val="Compact"/>
              <w:jc w:val="both"/>
            </w:pPr>
            <w:r w:rsidRPr="004E686D">
              <w:t>• DevOps / Agile / Waterfall / Scrum</w:t>
            </w:r>
          </w:p>
        </w:tc>
        <w:tc>
          <w:tcPr>
            <w:tcW w:w="0" w:type="auto"/>
          </w:tcPr>
          <w:p w:rsidR="003A5215" w:rsidRPr="004E686D" w:rsidRDefault="00BA46BB" w:rsidP="004E686D">
            <w:pPr>
              <w:pStyle w:val="Compact"/>
              <w:jc w:val="both"/>
            </w:pPr>
            <w:r w:rsidRPr="004E686D">
              <w:t>• Performance &amp; Functional Testing</w:t>
            </w:r>
          </w:p>
        </w:tc>
        <w:tc>
          <w:tcPr>
            <w:tcW w:w="0" w:type="auto"/>
          </w:tcPr>
          <w:p w:rsidR="003A5215" w:rsidRPr="004E686D" w:rsidRDefault="00BA46BB" w:rsidP="004E686D">
            <w:pPr>
              <w:pStyle w:val="Compact"/>
              <w:jc w:val="both"/>
            </w:pPr>
            <w:r w:rsidRPr="004E686D">
              <w:t>• Source Tree Management</w:t>
            </w:r>
          </w:p>
        </w:tc>
      </w:tr>
    </w:tbl>
    <w:p w:rsidR="004E686D" w:rsidRPr="004E686D" w:rsidRDefault="004E686D" w:rsidP="004E686D">
      <w:pPr>
        <w:spacing w:after="0"/>
        <w:jc w:val="both"/>
      </w:pPr>
      <w:r w:rsidRPr="004E686D">
        <w:pict>
          <v:rect id="_x0000_i1049" style="width:518.4pt;height:.1pt" o:hralign="center" o:hrstd="t" o:hrnoshade="t" o:hr="t"/>
        </w:pict>
      </w:r>
    </w:p>
    <w:p w:rsidR="003A5215" w:rsidRPr="004E686D" w:rsidRDefault="004E686D" w:rsidP="004E686D">
      <w:pPr>
        <w:pStyle w:val="Heading1"/>
        <w:spacing w:before="0"/>
        <w:jc w:val="center"/>
        <w:rPr>
          <w:color w:val="auto"/>
          <w:sz w:val="24"/>
          <w:szCs w:val="24"/>
        </w:rPr>
      </w:pPr>
      <w:bookmarkStart w:id="3" w:name="professional-experience"/>
      <w:bookmarkEnd w:id="3"/>
      <w:r>
        <w:rPr>
          <w:color w:val="auto"/>
          <w:sz w:val="24"/>
          <w:szCs w:val="24"/>
        </w:rPr>
        <w:t>PROFESSIONAL EXPERIENCE</w:t>
      </w:r>
    </w:p>
    <w:p w:rsidR="003A5215" w:rsidRPr="004E686D" w:rsidRDefault="00BA46BB" w:rsidP="004E686D">
      <w:pPr>
        <w:pStyle w:val="Heading2"/>
        <w:spacing w:before="0"/>
        <w:jc w:val="both"/>
        <w:rPr>
          <w:b w:val="0"/>
          <w:bCs w:val="0"/>
          <w:color w:val="auto"/>
          <w:sz w:val="20"/>
          <w:szCs w:val="20"/>
          <w:u w:val="single"/>
        </w:rPr>
      </w:pPr>
      <w:bookmarkStart w:id="4" w:name="alaska-airlines-seattle-wa"/>
      <w:bookmarkEnd w:id="4"/>
      <w:r w:rsidRPr="004E686D">
        <w:rPr>
          <w:b w:val="0"/>
          <w:bCs w:val="0"/>
          <w:color w:val="auto"/>
          <w:sz w:val="20"/>
          <w:szCs w:val="20"/>
          <w:u w:val="single"/>
        </w:rPr>
        <w:t>Alaska Airlines – Seattle, WA</w:t>
      </w:r>
    </w:p>
    <w:p w:rsidR="003A5215" w:rsidRPr="004E686D" w:rsidRDefault="00BA46BB" w:rsidP="004E686D">
      <w:pPr>
        <w:pStyle w:val="Heading3"/>
        <w:jc w:val="both"/>
        <w:rPr>
          <w:b w:val="0"/>
          <w:bCs w:val="0"/>
          <w:color w:val="auto"/>
          <w:sz w:val="20"/>
          <w:szCs w:val="20"/>
        </w:rPr>
      </w:pPr>
      <w:r w:rsidRPr="004E686D">
        <w:rPr>
          <w:color w:val="auto"/>
          <w:sz w:val="20"/>
          <w:szCs w:val="20"/>
        </w:rPr>
        <w:t>Senior Technical Project Manager</w:t>
      </w:r>
      <w:r w:rsidRPr="004E686D">
        <w:rPr>
          <w:b w:val="0"/>
          <w:bCs w:val="0"/>
          <w:color w:val="auto"/>
          <w:sz w:val="20"/>
          <w:szCs w:val="20"/>
        </w:rPr>
        <w:t>, 2019 to Present</w:t>
      </w:r>
    </w:p>
    <w:p w:rsidR="003A5215" w:rsidRPr="004E686D" w:rsidRDefault="00BA46BB" w:rsidP="004E686D">
      <w:pPr>
        <w:jc w:val="both"/>
      </w:pPr>
      <w:r w:rsidRPr="004E686D">
        <w:t>Established design patterns for new and existing doc</w:t>
      </w:r>
      <w:r w:rsidRPr="004E686D">
        <w:t>ument types to develop a usable and maintainable library of all resources needed for executive, management, developer, and support audiences. Collaborated cross-functionally to gather and comprehend requirements and define clear scope. Developed document c</w:t>
      </w:r>
      <w:r w:rsidRPr="004E686D">
        <w:t>reation and management processes for company use for foreseeable future, to facilitate migration from on-premises to Azure cloud-based model. Contributed to project scoping and planning, documentation, systems maintenance and downtime planning, and continu</w:t>
      </w:r>
      <w:r w:rsidRPr="004E686D">
        <w:t>ous improvement. Prevented disruptions to project progress by identifying and escalating risks well in advance.</w:t>
      </w:r>
    </w:p>
    <w:p w:rsidR="003A5215" w:rsidRPr="004E686D" w:rsidRDefault="00BA46BB" w:rsidP="004E686D">
      <w:pPr>
        <w:jc w:val="both"/>
      </w:pPr>
      <w:r w:rsidRPr="004E686D">
        <w:rPr>
          <w:b/>
          <w:i/>
        </w:rPr>
        <w:t>K</w:t>
      </w:r>
      <w:r w:rsidRPr="004E686D">
        <w:rPr>
          <w:b/>
          <w:i/>
        </w:rPr>
        <w:t>ey Contributions:</w:t>
      </w:r>
    </w:p>
    <w:p w:rsidR="003A5215" w:rsidRPr="004E686D" w:rsidRDefault="00BA46BB" w:rsidP="004E686D">
      <w:pPr>
        <w:pStyle w:val="Compact"/>
        <w:numPr>
          <w:ilvl w:val="0"/>
          <w:numId w:val="3"/>
        </w:numPr>
        <w:jc w:val="both"/>
      </w:pPr>
      <w:r w:rsidRPr="004E686D">
        <w:t>As a part of a $40M integration program, pioneered a centralized documentation management system and ongoing maintenance proc</w:t>
      </w:r>
      <w:r w:rsidRPr="004E686D">
        <w:t>esses aimed at helping Alaska Airlines become the first airline to succeed in pulling off FCC certification of full M&amp;E system alignment post-merger with Virgin America.</w:t>
      </w:r>
    </w:p>
    <w:p w:rsidR="003A5215" w:rsidRPr="004E686D" w:rsidRDefault="00BA46BB" w:rsidP="004E686D">
      <w:pPr>
        <w:pStyle w:val="Compact"/>
        <w:numPr>
          <w:ilvl w:val="0"/>
          <w:numId w:val="3"/>
        </w:numPr>
        <w:jc w:val="both"/>
      </w:pPr>
      <w:r w:rsidRPr="004E686D">
        <w:t>Strengthened controls and overall quality of outcomes by creating and implementing bes</w:t>
      </w:r>
      <w:r w:rsidRPr="004E686D">
        <w:t>t practices to ensure smooth transition to cloud-based DevOps model.</w:t>
      </w:r>
    </w:p>
    <w:p w:rsidR="003A5215" w:rsidRPr="004E686D" w:rsidRDefault="00BA46BB" w:rsidP="004E686D">
      <w:pPr>
        <w:pStyle w:val="Heading2"/>
        <w:jc w:val="both"/>
        <w:rPr>
          <w:b w:val="0"/>
          <w:bCs w:val="0"/>
          <w:color w:val="auto"/>
          <w:sz w:val="20"/>
          <w:szCs w:val="20"/>
          <w:u w:val="single"/>
        </w:rPr>
      </w:pPr>
      <w:bookmarkStart w:id="5" w:name="enviro-master-seattle-wa"/>
      <w:bookmarkEnd w:id="5"/>
      <w:r w:rsidRPr="004E686D">
        <w:rPr>
          <w:b w:val="0"/>
          <w:bCs w:val="0"/>
          <w:color w:val="auto"/>
          <w:sz w:val="20"/>
          <w:szCs w:val="20"/>
          <w:u w:val="single"/>
        </w:rPr>
        <w:t>Enviro-Master – Seattle, WA</w:t>
      </w:r>
    </w:p>
    <w:p w:rsidR="003A5215" w:rsidRPr="004E686D" w:rsidRDefault="00BA46BB" w:rsidP="004E686D">
      <w:pPr>
        <w:pStyle w:val="Heading3"/>
        <w:jc w:val="both"/>
        <w:rPr>
          <w:b w:val="0"/>
          <w:bCs w:val="0"/>
          <w:color w:val="auto"/>
          <w:sz w:val="20"/>
          <w:szCs w:val="20"/>
        </w:rPr>
      </w:pPr>
      <w:bookmarkStart w:id="6" w:name="president-2016-to-2019"/>
      <w:bookmarkEnd w:id="6"/>
      <w:r w:rsidRPr="004E686D">
        <w:rPr>
          <w:color w:val="auto"/>
          <w:sz w:val="20"/>
          <w:szCs w:val="20"/>
        </w:rPr>
        <w:t>President</w:t>
      </w:r>
      <w:r w:rsidRPr="004E686D">
        <w:rPr>
          <w:b w:val="0"/>
          <w:bCs w:val="0"/>
          <w:color w:val="auto"/>
          <w:sz w:val="20"/>
          <w:szCs w:val="20"/>
        </w:rPr>
        <w:t>, 2016 to 2019</w:t>
      </w:r>
    </w:p>
    <w:p w:rsidR="003A5215" w:rsidRPr="004E686D" w:rsidRDefault="00BA46BB" w:rsidP="004E686D">
      <w:pPr>
        <w:jc w:val="both"/>
      </w:pPr>
      <w:r w:rsidRPr="004E686D">
        <w:t>Leveraged strong leadership abilities and strategic thinking to lead a high-performing team to deliver all daily operations with attent</w:t>
      </w:r>
      <w:r w:rsidRPr="004E686D">
        <w:t>ion-to-detail, efficiency, and excellence.</w:t>
      </w:r>
    </w:p>
    <w:p w:rsidR="003A5215" w:rsidRPr="004E686D" w:rsidRDefault="00BA46BB" w:rsidP="004E686D">
      <w:pPr>
        <w:jc w:val="both"/>
      </w:pPr>
      <w:r w:rsidRPr="004E686D">
        <w:rPr>
          <w:b/>
          <w:i/>
        </w:rPr>
        <w:t>Key Contributions:</w:t>
      </w:r>
    </w:p>
    <w:p w:rsidR="003A5215" w:rsidRPr="004E686D" w:rsidRDefault="00BA46BB" w:rsidP="004E686D">
      <w:pPr>
        <w:pStyle w:val="Compact"/>
        <w:numPr>
          <w:ilvl w:val="0"/>
          <w:numId w:val="4"/>
        </w:numPr>
        <w:jc w:val="both"/>
      </w:pPr>
      <w:r w:rsidRPr="004E686D">
        <w:t>Achieved a high level of customer satisfaction, directing nearly 100 sites across the Puget Sound region.</w:t>
      </w:r>
    </w:p>
    <w:p w:rsidR="003A5215" w:rsidRPr="004E686D" w:rsidRDefault="00BA46BB" w:rsidP="004E686D">
      <w:pPr>
        <w:pStyle w:val="Compact"/>
        <w:numPr>
          <w:ilvl w:val="0"/>
          <w:numId w:val="4"/>
        </w:numPr>
        <w:jc w:val="both"/>
      </w:pPr>
      <w:r w:rsidRPr="004E686D">
        <w:t>Directly doubled sales by increasing sites by 50%, resulting in an additional $100K in r</w:t>
      </w:r>
      <w:r w:rsidRPr="004E686D">
        <w:t>evenue.</w:t>
      </w:r>
    </w:p>
    <w:p w:rsidR="003A5215" w:rsidRPr="004E686D" w:rsidRDefault="00BA46BB" w:rsidP="004E686D">
      <w:pPr>
        <w:pStyle w:val="Compact"/>
        <w:numPr>
          <w:ilvl w:val="0"/>
          <w:numId w:val="4"/>
        </w:numPr>
        <w:jc w:val="both"/>
      </w:pPr>
      <w:r w:rsidRPr="004E686D">
        <w:t>Reduced operational budget to optimize profitability, following the acquisition of failing Swisher business.</w:t>
      </w:r>
    </w:p>
    <w:p w:rsidR="003A5215" w:rsidRPr="004E686D" w:rsidRDefault="00BA46BB" w:rsidP="004E686D">
      <w:pPr>
        <w:pStyle w:val="Heading2"/>
        <w:jc w:val="both"/>
        <w:rPr>
          <w:b w:val="0"/>
          <w:bCs w:val="0"/>
          <w:color w:val="auto"/>
          <w:sz w:val="20"/>
          <w:szCs w:val="20"/>
          <w:u w:val="single"/>
        </w:rPr>
      </w:pPr>
      <w:bookmarkStart w:id="7" w:name="f5-networks-seattle-wa"/>
      <w:bookmarkEnd w:id="7"/>
      <w:r w:rsidRPr="004E686D">
        <w:rPr>
          <w:b w:val="0"/>
          <w:bCs w:val="0"/>
          <w:color w:val="auto"/>
          <w:sz w:val="20"/>
          <w:szCs w:val="20"/>
          <w:u w:val="single"/>
        </w:rPr>
        <w:t>F5 Networks – Seattle, WA</w:t>
      </w:r>
    </w:p>
    <w:p w:rsidR="003A5215" w:rsidRPr="004E686D" w:rsidRDefault="00BA46BB" w:rsidP="004E686D">
      <w:pPr>
        <w:pStyle w:val="Heading3"/>
        <w:jc w:val="both"/>
        <w:rPr>
          <w:b w:val="0"/>
          <w:bCs w:val="0"/>
          <w:color w:val="auto"/>
          <w:sz w:val="20"/>
          <w:szCs w:val="20"/>
        </w:rPr>
      </w:pPr>
      <w:bookmarkStart w:id="8" w:name="senior-product-management-engineer-2014-"/>
      <w:bookmarkEnd w:id="8"/>
      <w:r w:rsidRPr="004E686D">
        <w:rPr>
          <w:color w:val="auto"/>
          <w:sz w:val="20"/>
          <w:szCs w:val="20"/>
        </w:rPr>
        <w:t>Senior Product Management Engineer</w:t>
      </w:r>
      <w:r w:rsidRPr="004E686D">
        <w:rPr>
          <w:b w:val="0"/>
          <w:bCs w:val="0"/>
          <w:color w:val="auto"/>
          <w:sz w:val="20"/>
          <w:szCs w:val="20"/>
        </w:rPr>
        <w:t>, 2014 to 2016</w:t>
      </w:r>
    </w:p>
    <w:p w:rsidR="003A5215" w:rsidRPr="004E686D" w:rsidRDefault="00BA46BB" w:rsidP="004E686D">
      <w:pPr>
        <w:jc w:val="both"/>
      </w:pPr>
      <w:r w:rsidRPr="004E686D">
        <w:t>Guided the end-to-end product management lifecycle to completion within budget constraints and deadline. Demonstrated ownership and effective advocacy to the executive team to achieve a high-standard of support and fulfil budget goals. Leveraged external a</w:t>
      </w:r>
      <w:r w:rsidRPr="004E686D">
        <w:t>nd internal relationships, influence, and expertise to direct product strategy and roadmap to accomplish delivery targets.</w:t>
      </w:r>
    </w:p>
    <w:p w:rsidR="003A5215" w:rsidRPr="004E686D" w:rsidRDefault="00BA46BB" w:rsidP="004E686D">
      <w:pPr>
        <w:jc w:val="both"/>
      </w:pPr>
      <w:r w:rsidRPr="004E686D">
        <w:rPr>
          <w:b/>
          <w:i/>
        </w:rPr>
        <w:lastRenderedPageBreak/>
        <w:t>Key Contributions:</w:t>
      </w:r>
    </w:p>
    <w:p w:rsidR="003A5215" w:rsidRPr="004E686D" w:rsidRDefault="00BA46BB" w:rsidP="004E686D">
      <w:pPr>
        <w:pStyle w:val="Compact"/>
        <w:numPr>
          <w:ilvl w:val="0"/>
          <w:numId w:val="5"/>
        </w:numPr>
        <w:jc w:val="both"/>
      </w:pPr>
      <w:r w:rsidRPr="004E686D">
        <w:t xml:space="preserve">Built an integral new cloud/orchestration team to ensure smooth operations and optimal productivity amid evolving </w:t>
      </w:r>
      <w:r w:rsidRPr="004E686D">
        <w:t>organizational dynamics.</w:t>
      </w:r>
    </w:p>
    <w:p w:rsidR="003A5215" w:rsidRPr="004E686D" w:rsidRDefault="00BA46BB" w:rsidP="004E686D">
      <w:pPr>
        <w:pStyle w:val="Compact"/>
        <w:numPr>
          <w:ilvl w:val="0"/>
          <w:numId w:val="5"/>
        </w:numPr>
        <w:jc w:val="both"/>
      </w:pPr>
      <w:r w:rsidRPr="004E686D">
        <w:t>Established and drove a new vision for automation, integrating all existing technologies into a unified suite.</w:t>
      </w:r>
    </w:p>
    <w:p w:rsidR="003A5215" w:rsidRPr="004E686D" w:rsidRDefault="00BA46BB" w:rsidP="004E686D">
      <w:pPr>
        <w:pStyle w:val="Compact"/>
        <w:numPr>
          <w:ilvl w:val="0"/>
          <w:numId w:val="5"/>
        </w:numPr>
        <w:jc w:val="both"/>
      </w:pPr>
      <w:r w:rsidRPr="004E686D">
        <w:t>Remained at the forefront of changing market trends and anticipated customer needs to develop direction.</w:t>
      </w:r>
    </w:p>
    <w:p w:rsidR="003A5215" w:rsidRPr="004E686D" w:rsidRDefault="00BA46BB" w:rsidP="004E686D">
      <w:pPr>
        <w:pStyle w:val="Heading3"/>
        <w:jc w:val="both"/>
        <w:rPr>
          <w:b w:val="0"/>
          <w:bCs w:val="0"/>
          <w:color w:val="auto"/>
          <w:sz w:val="20"/>
          <w:szCs w:val="20"/>
        </w:rPr>
      </w:pPr>
      <w:bookmarkStart w:id="9" w:name="new-product-introduction-engineer-2009-t"/>
      <w:bookmarkEnd w:id="9"/>
      <w:r w:rsidRPr="004E686D">
        <w:rPr>
          <w:color w:val="auto"/>
          <w:sz w:val="20"/>
          <w:szCs w:val="20"/>
        </w:rPr>
        <w:t>New Product Int</w:t>
      </w:r>
      <w:r w:rsidRPr="004E686D">
        <w:rPr>
          <w:color w:val="auto"/>
          <w:sz w:val="20"/>
          <w:szCs w:val="20"/>
        </w:rPr>
        <w:t>roduction Engineer</w:t>
      </w:r>
      <w:r w:rsidRPr="004E686D">
        <w:rPr>
          <w:b w:val="0"/>
          <w:bCs w:val="0"/>
          <w:color w:val="auto"/>
          <w:sz w:val="20"/>
          <w:szCs w:val="20"/>
        </w:rPr>
        <w:t>, 2009 to 2014</w:t>
      </w:r>
    </w:p>
    <w:p w:rsidR="003A5215" w:rsidRPr="004E686D" w:rsidRDefault="00BA46BB" w:rsidP="004E686D">
      <w:pPr>
        <w:jc w:val="both"/>
      </w:pPr>
      <w:r w:rsidRPr="004E686D">
        <w:t>Guaranteed a high standard of preparation and readiness across sales and services organizations ahead of new product and service releases. Ensured clear communication channels and optimal operational efficiency as a liaison</w:t>
      </w:r>
      <w:r w:rsidRPr="004E686D">
        <w:t xml:space="preserve"> between the company’s major departments, including marketing, development, services, and sales functions. Closed integral deals and optimized retention by performing customer visits with account teams as corporate representative.</w:t>
      </w:r>
    </w:p>
    <w:p w:rsidR="003A5215" w:rsidRPr="004E686D" w:rsidRDefault="00BA46BB" w:rsidP="004E686D">
      <w:pPr>
        <w:jc w:val="both"/>
      </w:pPr>
      <w:r w:rsidRPr="004E686D">
        <w:rPr>
          <w:b/>
          <w:i/>
        </w:rPr>
        <w:t>Key Contributions:</w:t>
      </w:r>
    </w:p>
    <w:p w:rsidR="003A5215" w:rsidRPr="004E686D" w:rsidRDefault="00BA46BB" w:rsidP="004E686D">
      <w:pPr>
        <w:pStyle w:val="Compact"/>
        <w:numPr>
          <w:ilvl w:val="0"/>
          <w:numId w:val="6"/>
        </w:numPr>
        <w:jc w:val="both"/>
      </w:pPr>
      <w:r w:rsidRPr="004E686D">
        <w:t>Establ</w:t>
      </w:r>
      <w:r w:rsidRPr="004E686D">
        <w:t>ished detailed in-person and web-based training for each release and new technology to maximize product knowledge.</w:t>
      </w:r>
    </w:p>
    <w:p w:rsidR="003A5215" w:rsidRPr="004E686D" w:rsidRDefault="00BA46BB" w:rsidP="004E686D">
      <w:pPr>
        <w:pStyle w:val="Compact"/>
        <w:numPr>
          <w:ilvl w:val="0"/>
          <w:numId w:val="6"/>
        </w:numPr>
        <w:jc w:val="both"/>
      </w:pPr>
      <w:r w:rsidRPr="004E686D">
        <w:t>Spearheaded the effective milestone release of 5 innovative technologies and deep product rewrite.</w:t>
      </w:r>
    </w:p>
    <w:p w:rsidR="003A5215" w:rsidRPr="004E686D" w:rsidRDefault="00BA46BB" w:rsidP="004E686D">
      <w:pPr>
        <w:pStyle w:val="Compact"/>
        <w:numPr>
          <w:ilvl w:val="0"/>
          <w:numId w:val="6"/>
        </w:numPr>
        <w:jc w:val="both"/>
      </w:pPr>
      <w:r w:rsidRPr="004E686D">
        <w:t xml:space="preserve">Steered the internal homegrown heuristics </w:t>
      </w:r>
      <w:r w:rsidRPr="004E686D">
        <w:t>tool to pre-analyze customer diagnostic files for the support team through initial stages to customer-facing product.</w:t>
      </w:r>
    </w:p>
    <w:p w:rsidR="003A5215" w:rsidRPr="004E686D" w:rsidRDefault="00BA46BB" w:rsidP="004E686D">
      <w:pPr>
        <w:pStyle w:val="Compact"/>
        <w:numPr>
          <w:ilvl w:val="0"/>
          <w:numId w:val="6"/>
        </w:numPr>
        <w:jc w:val="both"/>
      </w:pPr>
      <w:r w:rsidRPr="004E686D">
        <w:t>Reduced production time from several weeks to a few days and increased retention by pioneering innovative video-based training format.</w:t>
      </w:r>
    </w:p>
    <w:p w:rsidR="003A5215" w:rsidRPr="004E686D" w:rsidRDefault="00BA46BB" w:rsidP="004E686D">
      <w:pPr>
        <w:pStyle w:val="Compact"/>
        <w:numPr>
          <w:ilvl w:val="0"/>
          <w:numId w:val="6"/>
        </w:numPr>
        <w:jc w:val="both"/>
      </w:pPr>
      <w:r w:rsidRPr="004E686D">
        <w:t>Des</w:t>
      </w:r>
      <w:r w:rsidRPr="004E686D">
        <w:t>igned and presented comprehensive internal product sessions at international sales and services conferences.</w:t>
      </w:r>
    </w:p>
    <w:p w:rsidR="003A5215" w:rsidRPr="004E686D" w:rsidRDefault="00BA46BB" w:rsidP="004E686D">
      <w:pPr>
        <w:pStyle w:val="Heading3"/>
        <w:jc w:val="both"/>
        <w:rPr>
          <w:b w:val="0"/>
          <w:bCs w:val="0"/>
          <w:color w:val="auto"/>
          <w:sz w:val="20"/>
          <w:szCs w:val="20"/>
        </w:rPr>
      </w:pPr>
      <w:bookmarkStart w:id="10" w:name="field-systems-engineer---technical-sales"/>
      <w:bookmarkEnd w:id="10"/>
      <w:r w:rsidRPr="004E686D">
        <w:rPr>
          <w:color w:val="auto"/>
          <w:sz w:val="20"/>
          <w:szCs w:val="20"/>
        </w:rPr>
        <w:t>Field Systems Engineer - Technical Sales</w:t>
      </w:r>
      <w:r w:rsidRPr="004E686D">
        <w:rPr>
          <w:b w:val="0"/>
          <w:bCs w:val="0"/>
          <w:color w:val="auto"/>
          <w:sz w:val="20"/>
          <w:szCs w:val="20"/>
        </w:rPr>
        <w:t>, 2006 to 2009</w:t>
      </w:r>
    </w:p>
    <w:p w:rsidR="003A5215" w:rsidRPr="004E686D" w:rsidRDefault="00BA46BB" w:rsidP="004E686D">
      <w:pPr>
        <w:jc w:val="both"/>
      </w:pPr>
      <w:r w:rsidRPr="004E686D">
        <w:t>Delivered high-quality support to thousands of devices during the development of Azure publi</w:t>
      </w:r>
      <w:r w:rsidRPr="004E686D">
        <w:t>c cloud. Built and strengthened key professional relationships and provided comprehensive support for technical work, resulting in MSNBC case study.</w:t>
      </w:r>
    </w:p>
    <w:p w:rsidR="003A5215" w:rsidRPr="004E686D" w:rsidRDefault="00BA46BB" w:rsidP="004E686D">
      <w:pPr>
        <w:jc w:val="both"/>
      </w:pPr>
      <w:r w:rsidRPr="004E686D">
        <w:rPr>
          <w:b/>
          <w:i/>
        </w:rPr>
        <w:t>Key Contributions:</w:t>
      </w:r>
    </w:p>
    <w:p w:rsidR="003A5215" w:rsidRPr="004E686D" w:rsidRDefault="00BA46BB" w:rsidP="004E686D">
      <w:pPr>
        <w:pStyle w:val="Compact"/>
        <w:numPr>
          <w:ilvl w:val="0"/>
          <w:numId w:val="7"/>
        </w:numPr>
        <w:jc w:val="both"/>
      </w:pPr>
      <w:r w:rsidRPr="004E686D">
        <w:t xml:space="preserve">Significantly grew customer adoption as primary engineering representative on Microsoft </w:t>
      </w:r>
      <w:r w:rsidRPr="004E686D">
        <w:t>account team.</w:t>
      </w:r>
    </w:p>
    <w:p w:rsidR="003A5215" w:rsidRPr="004E686D" w:rsidRDefault="00BA46BB" w:rsidP="004E686D">
      <w:pPr>
        <w:pStyle w:val="Compact"/>
        <w:numPr>
          <w:ilvl w:val="0"/>
          <w:numId w:val="7"/>
        </w:numPr>
        <w:jc w:val="both"/>
      </w:pPr>
      <w:r w:rsidRPr="004E686D">
        <w:t>Increased customer device count by 300% and revenue by 400% with only 2 additional team members.</w:t>
      </w:r>
    </w:p>
    <w:p w:rsidR="003A5215" w:rsidRPr="004E686D" w:rsidRDefault="00BA46BB" w:rsidP="004E686D">
      <w:pPr>
        <w:pStyle w:val="Compact"/>
        <w:numPr>
          <w:ilvl w:val="0"/>
          <w:numId w:val="7"/>
        </w:numPr>
        <w:jc w:val="both"/>
      </w:pPr>
      <w:r w:rsidRPr="004E686D">
        <w:t>Pioneered detailed integration guide and training to aid 3rd party development and improve quality and efficiency.</w:t>
      </w:r>
    </w:p>
    <w:p w:rsidR="003A5215" w:rsidRPr="004E686D" w:rsidRDefault="00BA46BB" w:rsidP="004E686D">
      <w:pPr>
        <w:pStyle w:val="Compact"/>
        <w:numPr>
          <w:ilvl w:val="0"/>
          <w:numId w:val="7"/>
        </w:numPr>
        <w:jc w:val="both"/>
      </w:pPr>
      <w:r w:rsidRPr="004E686D">
        <w:t>Initiated and directed 2 succe</w:t>
      </w:r>
      <w:r w:rsidRPr="004E686D">
        <w:t>ssful production deployments of revolutionary chassis architectures for Xbox Live.</w:t>
      </w:r>
    </w:p>
    <w:p w:rsidR="003A5215" w:rsidRPr="004E686D" w:rsidRDefault="00BA46BB" w:rsidP="004E686D">
      <w:pPr>
        <w:pStyle w:val="Heading3"/>
        <w:jc w:val="both"/>
        <w:rPr>
          <w:b w:val="0"/>
          <w:bCs w:val="0"/>
          <w:color w:val="auto"/>
          <w:sz w:val="20"/>
          <w:szCs w:val="20"/>
        </w:rPr>
      </w:pPr>
      <w:bookmarkStart w:id="11" w:name="product-management-engineer-2004-to-2006"/>
      <w:bookmarkEnd w:id="11"/>
      <w:r w:rsidRPr="004E686D">
        <w:rPr>
          <w:color w:val="auto"/>
          <w:sz w:val="20"/>
          <w:szCs w:val="20"/>
        </w:rPr>
        <w:t>Product Management Engineer</w:t>
      </w:r>
      <w:r w:rsidRPr="004E686D">
        <w:rPr>
          <w:b w:val="0"/>
          <w:bCs w:val="0"/>
          <w:color w:val="auto"/>
          <w:sz w:val="20"/>
          <w:szCs w:val="20"/>
        </w:rPr>
        <w:t>, 2004 to 2006</w:t>
      </w:r>
    </w:p>
    <w:p w:rsidR="003A5215" w:rsidRPr="004E686D" w:rsidRDefault="00BA46BB" w:rsidP="004E686D">
      <w:pPr>
        <w:jc w:val="both"/>
      </w:pPr>
      <w:r w:rsidRPr="004E686D">
        <w:t>Established a high-caliber new team to perform all key duties within time constraints, including developing roles and responsibilit</w:t>
      </w:r>
      <w:r w:rsidRPr="004E686D">
        <w:t>ies and creating templates for deliverables and reports. Played a key role in steering the overall product strategy and building prototype solutions to solve technical challenges.</w:t>
      </w:r>
    </w:p>
    <w:p w:rsidR="003A5215" w:rsidRPr="004E686D" w:rsidRDefault="00BA46BB" w:rsidP="004E686D">
      <w:pPr>
        <w:jc w:val="both"/>
      </w:pPr>
      <w:r w:rsidRPr="004E686D">
        <w:rPr>
          <w:b/>
          <w:i/>
        </w:rPr>
        <w:t>Key Contributions:</w:t>
      </w:r>
    </w:p>
    <w:p w:rsidR="003A5215" w:rsidRPr="004E686D" w:rsidRDefault="00BA46BB" w:rsidP="004E686D">
      <w:pPr>
        <w:pStyle w:val="Compact"/>
        <w:numPr>
          <w:ilvl w:val="0"/>
          <w:numId w:val="8"/>
        </w:numPr>
        <w:jc w:val="both"/>
      </w:pPr>
      <w:r w:rsidRPr="004E686D">
        <w:t>Led the initial analysis, guidance, and testing for 3 suc</w:t>
      </w:r>
      <w:r w:rsidRPr="004E686D">
        <w:t>cessive company acquisitions.</w:t>
      </w:r>
    </w:p>
    <w:p w:rsidR="003A5215" w:rsidRPr="004E686D" w:rsidRDefault="00BA46BB" w:rsidP="004E686D">
      <w:pPr>
        <w:pStyle w:val="Compact"/>
        <w:numPr>
          <w:ilvl w:val="0"/>
          <w:numId w:val="8"/>
        </w:numPr>
        <w:jc w:val="both"/>
      </w:pPr>
      <w:r w:rsidRPr="004E686D">
        <w:t>Drove the successful development of a Performance Testing Guide, setting the industry standard for comprehensive review.</w:t>
      </w:r>
    </w:p>
    <w:p w:rsidR="003A5215" w:rsidRPr="004E686D" w:rsidRDefault="00BA46BB" w:rsidP="004E686D">
      <w:pPr>
        <w:pStyle w:val="Compact"/>
        <w:numPr>
          <w:ilvl w:val="0"/>
          <w:numId w:val="8"/>
        </w:numPr>
        <w:jc w:val="both"/>
      </w:pPr>
      <w:r w:rsidRPr="004E686D">
        <w:t>Expertly released SSL VPN for UNIX-like systems, as Perl script and Video Demonstration of Process.</w:t>
      </w:r>
    </w:p>
    <w:p w:rsidR="003A5215" w:rsidRPr="004E686D" w:rsidRDefault="00BA46BB" w:rsidP="004E686D">
      <w:pPr>
        <w:spacing w:before="240"/>
        <w:jc w:val="center"/>
      </w:pPr>
      <w:r w:rsidRPr="004E686D">
        <w:rPr>
          <w:i/>
        </w:rPr>
        <w:t xml:space="preserve">Additional experience as </w:t>
      </w:r>
      <w:r w:rsidRPr="004E686D">
        <w:rPr>
          <w:b/>
          <w:i/>
        </w:rPr>
        <w:t>Network Su</w:t>
      </w:r>
      <w:r w:rsidRPr="004E686D">
        <w:rPr>
          <w:b/>
          <w:i/>
        </w:rPr>
        <w:t>pport Engineer</w:t>
      </w:r>
      <w:r w:rsidRPr="004E686D">
        <w:rPr>
          <w:i/>
        </w:rPr>
        <w:t xml:space="preserve"> for F5 Networks, </w:t>
      </w:r>
      <w:r w:rsidRPr="004E686D">
        <w:rPr>
          <w:b/>
          <w:i/>
        </w:rPr>
        <w:t>Implementation Specialist</w:t>
      </w:r>
      <w:r w:rsidRPr="004E686D">
        <w:rPr>
          <w:i/>
        </w:rPr>
        <w:t xml:space="preserve"> for MICROS Systems, </w:t>
      </w:r>
      <w:r w:rsidRPr="004E686D">
        <w:rPr>
          <w:b/>
          <w:i/>
        </w:rPr>
        <w:t>UNIX Tier 3 Support Specialist</w:t>
      </w:r>
      <w:r w:rsidRPr="004E686D">
        <w:rPr>
          <w:i/>
        </w:rPr>
        <w:t xml:space="preserve"> for HostPro, and </w:t>
      </w:r>
      <w:r w:rsidRPr="004E686D">
        <w:rPr>
          <w:b/>
          <w:i/>
        </w:rPr>
        <w:t>Operations and Systems Production Support</w:t>
      </w:r>
      <w:r w:rsidRPr="004E686D">
        <w:rPr>
          <w:i/>
        </w:rPr>
        <w:t xml:space="preserve"> for VoiceStream Wireless.</w:t>
      </w:r>
    </w:p>
    <w:p w:rsidR="003A5215" w:rsidRPr="004E686D" w:rsidRDefault="004E686D" w:rsidP="004E686D">
      <w:pPr>
        <w:jc w:val="both"/>
      </w:pPr>
      <w:r w:rsidRPr="004E686D">
        <w:pict>
          <v:rect id="_x0000_i1052" style="width:518.4pt;height:.1pt" o:hralign="center" o:hrstd="t" o:hrnoshade="t" o:hr="t"/>
        </w:pict>
      </w:r>
    </w:p>
    <w:p w:rsidR="003A5215" w:rsidRPr="004E686D" w:rsidRDefault="004E686D" w:rsidP="004E686D">
      <w:pPr>
        <w:pStyle w:val="Heading1"/>
        <w:spacing w:before="0"/>
        <w:jc w:val="center"/>
        <w:rPr>
          <w:color w:val="auto"/>
          <w:sz w:val="24"/>
          <w:szCs w:val="24"/>
        </w:rPr>
      </w:pPr>
      <w:bookmarkStart w:id="12" w:name="education-and-certification"/>
      <w:bookmarkEnd w:id="12"/>
      <w:r>
        <w:rPr>
          <w:color w:val="auto"/>
          <w:sz w:val="24"/>
          <w:szCs w:val="24"/>
        </w:rPr>
        <w:t>EDUCATION AND CERTIFICATION</w:t>
      </w:r>
    </w:p>
    <w:p w:rsidR="003A5215" w:rsidRPr="004E686D" w:rsidRDefault="00BA46BB" w:rsidP="004E686D">
      <w:pPr>
        <w:jc w:val="center"/>
      </w:pPr>
      <w:r w:rsidRPr="004E686D">
        <w:rPr>
          <w:b/>
        </w:rPr>
        <w:t>Perl Programming Course</w:t>
      </w:r>
      <w:r w:rsidRPr="004E686D">
        <w:t>, Univers</w:t>
      </w:r>
      <w:r w:rsidRPr="004E686D">
        <w:t>ity of Washington, Seattle, WA</w:t>
      </w:r>
    </w:p>
    <w:p w:rsidR="003A5215" w:rsidRPr="004E686D" w:rsidRDefault="00BA46BB" w:rsidP="004E686D">
      <w:pPr>
        <w:jc w:val="center"/>
      </w:pPr>
      <w:r w:rsidRPr="004E686D">
        <w:rPr>
          <w:b/>
        </w:rPr>
        <w:t>Computer Programming Courses</w:t>
      </w:r>
      <w:r w:rsidRPr="004E686D">
        <w:t>, Seattle Central College, Seattle, WA</w:t>
      </w:r>
    </w:p>
    <w:p w:rsidR="003A5215" w:rsidRPr="004E686D" w:rsidRDefault="004E686D" w:rsidP="004E686D">
      <w:pPr>
        <w:jc w:val="both"/>
      </w:pPr>
      <w:r w:rsidRPr="004E686D">
        <w:pict>
          <v:rect id="_x0000_i1053" style="width:518.4pt;height:.1pt" o:hralign="center" o:hrstd="t" o:hrnoshade="t" o:hr="t"/>
        </w:pict>
      </w:r>
    </w:p>
    <w:p w:rsidR="003A5215" w:rsidRPr="004E686D" w:rsidRDefault="004E686D" w:rsidP="004E686D">
      <w:pPr>
        <w:pStyle w:val="Heading1"/>
        <w:spacing w:before="0"/>
        <w:jc w:val="center"/>
        <w:rPr>
          <w:color w:val="auto"/>
          <w:sz w:val="24"/>
          <w:szCs w:val="24"/>
        </w:rPr>
      </w:pPr>
      <w:bookmarkStart w:id="13" w:name="technical-proficiencies"/>
      <w:bookmarkEnd w:id="13"/>
      <w:r>
        <w:rPr>
          <w:color w:val="auto"/>
          <w:sz w:val="24"/>
          <w:szCs w:val="24"/>
        </w:rPr>
        <w:t>TECHNICAL PROFICIENCIES</w:t>
      </w:r>
    </w:p>
    <w:p w:rsidR="003A5215" w:rsidRPr="004E686D" w:rsidRDefault="00BA46BB" w:rsidP="004E686D">
      <w:pPr>
        <w:jc w:val="center"/>
      </w:pPr>
      <w:r w:rsidRPr="004E686D">
        <w:t>Node.js, Python, C, Bash, Perl, TCL, Web Development, HTML/CSS/Javascript, Web/System APIs, REST/JSON/XML, SQL, Git, SVN, DevOps, Ag</w:t>
      </w:r>
      <w:r w:rsidRPr="004E686D">
        <w:t>ile, Waterfall, Scrum</w:t>
      </w:r>
    </w:p>
    <w:sectPr w:rsidR="003A5215" w:rsidRPr="004E686D" w:rsidSect="004E686D">
      <w:headerReference w:type="even" r:id="rId9"/>
      <w:footerReference w:type="first" r:id="rId10"/>
      <w:pgSz w:w="12240" w:h="15840"/>
      <w:pgMar w:top="720" w:right="864" w:bottom="720" w:left="1008"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E686D" w:rsidRDefault="004E686D" w:rsidP="004E686D">
      <w:pPr>
        <w:spacing w:after="0"/>
      </w:pPr>
      <w:r>
        <w:separator/>
      </w:r>
    </w:p>
  </w:endnote>
  <w:endnote w:type="continuationSeparator" w:id="0">
    <w:p w:rsidR="004E686D" w:rsidRDefault="004E686D" w:rsidP="004E68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46BB" w:rsidRPr="00BA46BB" w:rsidRDefault="00BA46BB" w:rsidP="00BA46BB">
    <w:pPr>
      <w:pStyle w:val="Footer"/>
      <w:jc w:val="right"/>
      <w:rPr>
        <w:i/>
        <w:iCs/>
      </w:rPr>
    </w:pPr>
    <w:r w:rsidRPr="00BA46BB">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E686D" w:rsidRDefault="004E686D" w:rsidP="004E686D">
      <w:pPr>
        <w:spacing w:after="0"/>
      </w:pPr>
      <w:r>
        <w:separator/>
      </w:r>
    </w:p>
  </w:footnote>
  <w:footnote w:type="continuationSeparator" w:id="0">
    <w:p w:rsidR="004E686D" w:rsidRDefault="004E686D" w:rsidP="004E686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46BB" w:rsidRPr="004E686D" w:rsidRDefault="004E686D" w:rsidP="00BA46BB">
    <w:pPr>
      <w:pStyle w:val="Header"/>
      <w:spacing w:after="240"/>
      <w:jc w:val="center"/>
      <w:rPr>
        <w:rFonts w:asciiTheme="majorHAnsi" w:hAnsiTheme="majorHAnsi" w:cstheme="majorHAnsi"/>
        <w:b/>
        <w:bCs/>
        <w:sz w:val="24"/>
        <w:szCs w:val="24"/>
      </w:rPr>
    </w:pPr>
    <w:r w:rsidRPr="004E686D">
      <w:rPr>
        <w:rFonts w:asciiTheme="majorHAnsi" w:hAnsiTheme="majorHAnsi" w:cstheme="majorHAnsi"/>
        <w:b/>
        <w:bCs/>
        <w:sz w:val="28"/>
        <w:szCs w:val="28"/>
      </w:rPr>
      <w:t>Gary B. Genett</w:t>
    </w:r>
    <w:r w:rsidRPr="004E686D">
      <w:rPr>
        <w:rFonts w:asciiTheme="majorHAnsi" w:hAnsiTheme="majorHAnsi" w:cstheme="majorHAnsi"/>
        <w:b/>
        <w:bCs/>
        <w:sz w:val="24"/>
        <w:szCs w:val="24"/>
      </w:rPr>
      <w:t xml:space="preserve">   •   Page 2</w:t>
    </w:r>
    <w:r w:rsidR="00BA46BB" w:rsidRPr="004E686D">
      <w:pict>
        <v:rect id="_x0000_i1064" style="width:518.4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DC30DD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B2BF916"/>
    <w:multiLevelType w:val="multilevel"/>
    <w:tmpl w:val="312CE2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988A2A6"/>
    <w:multiLevelType w:val="multilevel"/>
    <w:tmpl w:val="A5CAA3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A5215"/>
    <w:rsid w:val="004E29B3"/>
    <w:rsid w:val="004E686D"/>
    <w:rsid w:val="00590D07"/>
    <w:rsid w:val="00784D58"/>
    <w:rsid w:val="008D6863"/>
    <w:rsid w:val="00B86B75"/>
    <w:rsid w:val="00BA46BB"/>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2837C0DB"/>
  <w15:docId w15:val="{DEC9DB62-B924-4A62-8D74-8200025CF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Header">
    <w:name w:val="header"/>
    <w:basedOn w:val="Normal"/>
    <w:link w:val="HeaderChar"/>
    <w:unhideWhenUsed/>
    <w:rsid w:val="004E686D"/>
    <w:pPr>
      <w:tabs>
        <w:tab w:val="center" w:pos="4680"/>
        <w:tab w:val="right" w:pos="9360"/>
      </w:tabs>
      <w:spacing w:after="0"/>
    </w:pPr>
  </w:style>
  <w:style w:type="character" w:customStyle="1" w:styleId="HeaderChar">
    <w:name w:val="Header Char"/>
    <w:basedOn w:val="DefaultParagraphFont"/>
    <w:link w:val="Header"/>
    <w:rsid w:val="004E686D"/>
  </w:style>
  <w:style w:type="paragraph" w:styleId="Footer">
    <w:name w:val="footer"/>
    <w:basedOn w:val="Normal"/>
    <w:link w:val="FooterChar"/>
    <w:unhideWhenUsed/>
    <w:rsid w:val="004E686D"/>
    <w:pPr>
      <w:tabs>
        <w:tab w:val="center" w:pos="4680"/>
        <w:tab w:val="right" w:pos="9360"/>
      </w:tabs>
      <w:spacing w:after="0"/>
    </w:pPr>
  </w:style>
  <w:style w:type="character" w:customStyle="1" w:styleId="FooterChar">
    <w:name w:val="Footer Char"/>
    <w:basedOn w:val="DefaultParagraphFont"/>
    <w:link w:val="Footer"/>
    <w:rsid w:val="004E68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092</Words>
  <Characters>6225</Characters>
  <Application>Microsoft Office Word</Application>
  <DocSecurity>4</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ry Genett</dc:creator>
  <cp:lastModifiedBy>Gary Genett</cp:lastModifiedBy>
  <cp:revision>2</cp:revision>
  <dcterms:created xsi:type="dcterms:W3CDTF">2019-11-22T22:56:00Z</dcterms:created>
  <dcterms:modified xsi:type="dcterms:W3CDTF">2019-11-22T22:56:00Z</dcterms:modified>
</cp:coreProperties>
</file>